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344DD957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</w:t>
      </w:r>
      <w:proofErr w:type="gramStart"/>
      <w:r w:rsidR="00D03568">
        <w:rPr>
          <w:b/>
          <w:sz w:val="32"/>
        </w:rPr>
        <w:t>Novem</w:t>
      </w:r>
      <w:r w:rsidR="00C77E79">
        <w:rPr>
          <w:b/>
          <w:sz w:val="32"/>
        </w:rPr>
        <w:t>ber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5B6A8B76" w:rsidR="007446BC" w:rsidRPr="003966E8" w:rsidRDefault="00A6312E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21750263" wp14:editId="611F9208">
            <wp:extent cx="5760720" cy="2615565"/>
            <wp:effectExtent l="0" t="0" r="0" b="0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5E57F3E4" w:rsidR="007446BC" w:rsidRDefault="00A6312E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6F344F43" wp14:editId="1D99C4E6">
            <wp:extent cx="5760720" cy="2524125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6677659E" w:rsidR="009A1343" w:rsidRDefault="00A6312E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D825EFB" wp14:editId="0878FFA9">
            <wp:extent cx="5760720" cy="2456815"/>
            <wp:effectExtent l="0" t="0" r="0" b="635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13B5D3F9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D03568">
        <w:rPr>
          <w:b/>
          <w:sz w:val="32"/>
        </w:rPr>
        <w:t>Novem</w:t>
      </w:r>
      <w:r w:rsidR="00C77E79">
        <w:rPr>
          <w:b/>
          <w:sz w:val="32"/>
        </w:rPr>
        <w:t>ber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53F1E201" w:rsidR="000C2E14" w:rsidRDefault="00A6312E" w:rsidP="007446BC">
      <w:pPr>
        <w:jc w:val="center"/>
      </w:pPr>
      <w:r>
        <w:rPr>
          <w:noProof/>
        </w:rPr>
        <w:drawing>
          <wp:inline distT="0" distB="0" distL="0" distR="0" wp14:anchorId="01781051" wp14:editId="0A837F53">
            <wp:extent cx="5760720" cy="25717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23E51807" w:rsidR="00BA5026" w:rsidRDefault="00A6312E">
      <w:r>
        <w:rPr>
          <w:noProof/>
        </w:rPr>
        <w:drawing>
          <wp:inline distT="0" distB="0" distL="0" distR="0" wp14:anchorId="26D77CD1" wp14:editId="5665E179">
            <wp:extent cx="5760720" cy="2491105"/>
            <wp:effectExtent l="0" t="0" r="0" b="4445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sqgFAMkiS4otAAAA"/>
  </w:docVars>
  <w:rsids>
    <w:rsidRoot w:val="003427EF"/>
    <w:rsid w:val="0000206A"/>
    <w:rsid w:val="000037EE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749FD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26C9"/>
    <w:rsid w:val="00505E2A"/>
    <w:rsid w:val="00522CBC"/>
    <w:rsid w:val="00527D1D"/>
    <w:rsid w:val="0053169A"/>
    <w:rsid w:val="00540141"/>
    <w:rsid w:val="0054359D"/>
    <w:rsid w:val="00555117"/>
    <w:rsid w:val="00556010"/>
    <w:rsid w:val="00564A17"/>
    <w:rsid w:val="00566BFB"/>
    <w:rsid w:val="0057153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738D0"/>
    <w:rsid w:val="007878D4"/>
    <w:rsid w:val="00790260"/>
    <w:rsid w:val="007917A8"/>
    <w:rsid w:val="00791F3C"/>
    <w:rsid w:val="007920EE"/>
    <w:rsid w:val="007921E9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312E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20CB7"/>
    <w:rsid w:val="00C314C5"/>
    <w:rsid w:val="00C34659"/>
    <w:rsid w:val="00C45F7B"/>
    <w:rsid w:val="00C77E79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03568"/>
    <w:rsid w:val="00D1110F"/>
    <w:rsid w:val="00D26547"/>
    <w:rsid w:val="00D36C81"/>
    <w:rsid w:val="00D40B09"/>
    <w:rsid w:val="00D44373"/>
    <w:rsid w:val="00D467A0"/>
    <w:rsid w:val="00D519B1"/>
    <w:rsid w:val="00D75C36"/>
    <w:rsid w:val="00D818EA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578FF"/>
    <w:rsid w:val="00E74908"/>
    <w:rsid w:val="00E83EE0"/>
    <w:rsid w:val="00E9214A"/>
    <w:rsid w:val="00E926F2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5724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4.xml"/><Relationship Id="rId5" Type="http://schemas.openxmlformats.org/officeDocument/2006/relationships/styles" Target="styles.xml"/><Relationship Id="rId10" Type="http://schemas.openxmlformats.org/officeDocument/2006/relationships/chart" Target="charts/chart3.xml"/><Relationship Id="rId4" Type="http://schemas.openxmlformats.org/officeDocument/2006/relationships/customXml" Target="../customXml/item4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\Documents\Marknadsf&#246;ring\PR\2019\1911\1911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\Documents\Marknadsf&#246;ring\PR\2019\1911\1911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\Documents\Marknadsf&#246;ring\PR\2019\1911\1911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\Documents\Marknadsf&#246;ring\PR\2019\1911\1911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\Documents\Marknadsf&#246;ring\PR\2019\1911\1911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67B-45B2-9985-C46E743FE4C1}"/>
            </c:ext>
          </c:extLst>
        </c:ser>
        <c:ser>
          <c:idx val="3"/>
          <c:order val="3"/>
          <c:tx>
            <c:strRef>
              <c:f>Diagram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7B-45B2-9985-C46E743FE4C1}"/>
            </c:ext>
          </c:extLst>
        </c:ser>
        <c:ser>
          <c:idx val="4"/>
          <c:order val="4"/>
          <c:tx>
            <c:strRef>
              <c:f>Diagram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67B-45B2-9985-C46E743FE4C1}"/>
            </c:ext>
          </c:extLst>
        </c:ser>
        <c:ser>
          <c:idx val="5"/>
          <c:order val="5"/>
          <c:tx>
            <c:strRef>
              <c:f>Diagram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67B-45B2-9985-C46E743FE4C1}"/>
            </c:ext>
          </c:extLst>
        </c:ser>
        <c:ser>
          <c:idx val="6"/>
          <c:order val="6"/>
          <c:tx>
            <c:strRef>
              <c:f>Diagram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  <c:pt idx="5">
                  <c:v>91338</c:v>
                </c:pt>
                <c:pt idx="6">
                  <c:v>101376</c:v>
                </c:pt>
                <c:pt idx="7">
                  <c:v>100197</c:v>
                </c:pt>
                <c:pt idx="8">
                  <c:v>94825</c:v>
                </c:pt>
                <c:pt idx="9">
                  <c:v>103056</c:v>
                </c:pt>
                <c:pt idx="10">
                  <c:v>916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67B-45B2-9985-C46E743FE4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E67B-45B2-9985-C46E743FE4C1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E67B-45B2-9985-C46E743FE4C1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E1A-4E55-A154-6098C71C9FF9}"/>
            </c:ext>
          </c:extLst>
        </c:ser>
        <c:ser>
          <c:idx val="3"/>
          <c:order val="2"/>
          <c:tx>
            <c:strRef>
              <c:f>Diagram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E1A-4E55-A154-6098C71C9FF9}"/>
            </c:ext>
          </c:extLst>
        </c:ser>
        <c:ser>
          <c:idx val="0"/>
          <c:order val="3"/>
          <c:tx>
            <c:strRef>
              <c:f>Diagram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E1A-4E55-A154-6098C71C9FF9}"/>
            </c:ext>
          </c:extLst>
        </c:ser>
        <c:ser>
          <c:idx val="4"/>
          <c:order val="4"/>
          <c:tx>
            <c:strRef>
              <c:f>Diagram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E1A-4E55-A154-6098C71C9FF9}"/>
            </c:ext>
          </c:extLst>
        </c:ser>
        <c:ser>
          <c:idx val="5"/>
          <c:order val="5"/>
          <c:tx>
            <c:strRef>
              <c:f>Diagram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  <c:pt idx="5">
                  <c:v>42007</c:v>
                </c:pt>
                <c:pt idx="6">
                  <c:v>48753</c:v>
                </c:pt>
                <c:pt idx="7">
                  <c:v>45520</c:v>
                </c:pt>
                <c:pt idx="8">
                  <c:v>43424</c:v>
                </c:pt>
                <c:pt idx="9">
                  <c:v>47429</c:v>
                </c:pt>
                <c:pt idx="10">
                  <c:v>42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E1A-4E55-A154-6098C71C9F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DE1A-4E55-A154-6098C71C9FF9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97-41DE-9F4B-EDD7E9734209}"/>
            </c:ext>
          </c:extLst>
        </c:ser>
        <c:ser>
          <c:idx val="3"/>
          <c:order val="2"/>
          <c:tx>
            <c:strRef>
              <c:f>Diagram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97-41DE-9F4B-EDD7E9734209}"/>
            </c:ext>
          </c:extLst>
        </c:ser>
        <c:ser>
          <c:idx val="0"/>
          <c:order val="3"/>
          <c:tx>
            <c:strRef>
              <c:f>Diagram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97-41DE-9F4B-EDD7E9734209}"/>
            </c:ext>
          </c:extLst>
        </c:ser>
        <c:ser>
          <c:idx val="4"/>
          <c:order val="4"/>
          <c:tx>
            <c:strRef>
              <c:f>Diagram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97-41DE-9F4B-EDD7E9734209}"/>
            </c:ext>
          </c:extLst>
        </c:ser>
        <c:ser>
          <c:idx val="5"/>
          <c:order val="5"/>
          <c:tx>
            <c:strRef>
              <c:f>Diagram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  <c:pt idx="5">
                  <c:v>46882</c:v>
                </c:pt>
                <c:pt idx="6">
                  <c:v>49996</c:v>
                </c:pt>
                <c:pt idx="7">
                  <c:v>52330</c:v>
                </c:pt>
                <c:pt idx="8">
                  <c:v>48937</c:v>
                </c:pt>
                <c:pt idx="9">
                  <c:v>52962</c:v>
                </c:pt>
                <c:pt idx="10">
                  <c:v>461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97-41DE-9F4B-EDD7E97342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BD97-41DE-9F4B-EDD7E9734209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501928510561958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2D8-4B7F-8816-C131A5720E89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0716473848109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2D8-4B7F-8816-C131A5720E89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735501558993118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2D8-4B7F-8816-C131A5720E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CF9-43FA-82DE-F00252967BE0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U$7</c:f>
              <c:numCache>
                <c:formatCode>_-* #,##0\ _k_r_-;\-* #,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10256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CF9-43FA-82DE-F00252967B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8A9960FCFFE4E82045D5ABED8413D" ma:contentTypeVersion="13" ma:contentTypeDescription="Create a new document." ma:contentTypeScope="" ma:versionID="1417deab0f59fd5c030d1c15ecaad229">
  <xsd:schema xmlns:xsd="http://www.w3.org/2001/XMLSchema" xmlns:xs="http://www.w3.org/2001/XMLSchema" xmlns:p="http://schemas.microsoft.com/office/2006/metadata/properties" xmlns:ns3="bb77c86d-33a7-493b-a309-8581ea2b3f80" xmlns:ns4="91cab8e3-ab71-48a1-819a-4f04256e2999" targetNamespace="http://schemas.microsoft.com/office/2006/metadata/properties" ma:root="true" ma:fieldsID="677c9f64217ed02f59192474db89f3f9" ns3:_="" ns4:_="">
    <xsd:import namespace="bb77c86d-33a7-493b-a309-8581ea2b3f80"/>
    <xsd:import namespace="91cab8e3-ab71-48a1-819a-4f04256e299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c86d-33a7-493b-a309-8581ea2b3f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ab8e3-ab71-48a1-819a-4f04256e2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33150-C4A2-4A39-A415-1244583918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161FCD-52B2-4A63-9441-AFEF029C3A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734CA3-26D0-48BA-AD6F-CDA403FED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c86d-33a7-493b-a309-8581ea2b3f80"/>
    <ds:schemaRef ds:uri="91cab8e3-ab71-48a1-819a-4f04256e29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70C6E6-0CA1-4E98-8D52-133786706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1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12-03T19:10:00Z</dcterms:created>
  <dcterms:modified xsi:type="dcterms:W3CDTF">2019-12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8A9960FCFFE4E82045D5ABED8413D</vt:lpwstr>
  </property>
</Properties>
</file>